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lp</w:t>
      </w:r>
      <w:r>
        <w:t xml:space="preserve">: Multilayer Perceptron (feedforward neural network) for classificat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layer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 to reduce overfitting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ultilayer Perceptro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MLP: set hidden layer size and regularization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25Z</dcterms:created>
  <dcterms:modified xsi:type="dcterms:W3CDTF">2025-10-28T16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